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24008" w14:textId="77777777" w:rsidR="007F6D1C" w:rsidRPr="00B45F28" w:rsidRDefault="007F6D1C" w:rsidP="007F6D1C">
      <w:pPr>
        <w:rPr>
          <w:rFonts w:ascii="Arial" w:hAnsi="Arial" w:cs="Arial"/>
          <w:sz w:val="20"/>
        </w:rPr>
      </w:pPr>
      <w:r w:rsidRPr="00B45F28">
        <w:rPr>
          <w:rFonts w:ascii="Arial" w:hAnsi="Arial" w:cs="Arial"/>
          <w:sz w:val="20"/>
        </w:rPr>
        <w:t>RAKENNUSMESTARIN AMMATTIKORKEAKOULUTUTKINTO</w:t>
      </w:r>
    </w:p>
    <w:p w14:paraId="515F6F70" w14:textId="77777777" w:rsidR="007F6D1C" w:rsidRDefault="007F6D1C" w:rsidP="007F6D1C">
      <w:pPr>
        <w:rPr>
          <w:rFonts w:ascii="Arial" w:hAnsi="Arial" w:cs="Arial"/>
          <w:sz w:val="20"/>
        </w:rPr>
      </w:pPr>
      <w:r w:rsidRPr="00B45F28">
        <w:rPr>
          <w:rFonts w:ascii="Arial" w:hAnsi="Arial" w:cs="Arial"/>
          <w:sz w:val="20"/>
        </w:rPr>
        <w:t>RAKENNUSALAN TYÖNJOHDON KOULUTUS</w:t>
      </w:r>
    </w:p>
    <w:p w14:paraId="5542F12E" w14:textId="77777777" w:rsidR="007F6D1C" w:rsidRDefault="007F6D1C" w:rsidP="007F6D1C">
      <w:pPr>
        <w:rPr>
          <w:rFonts w:ascii="Arial" w:hAnsi="Arial" w:cs="Arial"/>
          <w:sz w:val="20"/>
        </w:rPr>
      </w:pPr>
    </w:p>
    <w:p w14:paraId="042B5538" w14:textId="75D6F058" w:rsidR="00572C0D" w:rsidRDefault="00572C0D" w:rsidP="00572C0D">
      <w:pPr>
        <w:rPr>
          <w:rFonts w:ascii="Arial" w:hAnsi="Arial" w:cs="Arial"/>
          <w:sz w:val="20"/>
        </w:rPr>
      </w:pPr>
      <w:r w:rsidRPr="00D823FC">
        <w:rPr>
          <w:rFonts w:ascii="Arial" w:hAnsi="Arial" w:cs="Arial"/>
          <w:sz w:val="20"/>
        </w:rPr>
        <w:t xml:space="preserve">Hakuaika koulutukseen on </w:t>
      </w:r>
      <w:r w:rsidR="00BE7584" w:rsidRPr="00BE7584">
        <w:rPr>
          <w:rFonts w:ascii="Arial" w:hAnsi="Arial" w:cs="Arial"/>
          <w:sz w:val="20"/>
        </w:rPr>
        <w:t>31.8.-14.9.2022</w:t>
      </w:r>
      <w:r w:rsidRPr="00D823FC">
        <w:rPr>
          <w:rFonts w:ascii="Arial" w:hAnsi="Arial" w:cs="Arial"/>
          <w:sz w:val="20"/>
        </w:rPr>
        <w:t xml:space="preserve">. Haku päättyy </w:t>
      </w:r>
      <w:r w:rsidR="00CB36B7">
        <w:rPr>
          <w:rFonts w:ascii="Arial" w:hAnsi="Arial" w:cs="Arial"/>
          <w:sz w:val="20"/>
        </w:rPr>
        <w:t>1</w:t>
      </w:r>
      <w:r w:rsidR="00BE7584">
        <w:rPr>
          <w:rFonts w:ascii="Arial" w:hAnsi="Arial" w:cs="Arial"/>
          <w:sz w:val="20"/>
        </w:rPr>
        <w:t>4</w:t>
      </w:r>
      <w:r w:rsidR="00E475C7">
        <w:rPr>
          <w:rFonts w:ascii="Arial" w:hAnsi="Arial" w:cs="Arial"/>
          <w:sz w:val="20"/>
        </w:rPr>
        <w:t>.9.20</w:t>
      </w:r>
      <w:r w:rsidR="008B5656">
        <w:rPr>
          <w:rFonts w:ascii="Arial" w:hAnsi="Arial" w:cs="Arial"/>
          <w:sz w:val="20"/>
        </w:rPr>
        <w:t>2</w:t>
      </w:r>
      <w:r w:rsidR="00BE7584">
        <w:rPr>
          <w:rFonts w:ascii="Arial" w:hAnsi="Arial" w:cs="Arial"/>
          <w:sz w:val="20"/>
        </w:rPr>
        <w:t>2</w:t>
      </w:r>
      <w:r w:rsidRPr="00D823FC">
        <w:rPr>
          <w:rFonts w:ascii="Arial" w:hAnsi="Arial" w:cs="Arial"/>
          <w:sz w:val="20"/>
        </w:rPr>
        <w:t xml:space="preserve"> klo 15.00. Hakemus täytetään osoitteessa </w:t>
      </w:r>
      <w:hyperlink r:id="rId11" w:history="1">
        <w:r w:rsidRPr="00A81233">
          <w:rPr>
            <w:rStyle w:val="Hyperlinkki"/>
            <w:rFonts w:ascii="Arial" w:hAnsi="Arial" w:cs="Arial"/>
            <w:sz w:val="20"/>
          </w:rPr>
          <w:t>www.opintopolku.fi</w:t>
        </w:r>
      </w:hyperlink>
      <w:r w:rsidRPr="00D823FC">
        <w:rPr>
          <w:rFonts w:ascii="Arial" w:hAnsi="Arial" w:cs="Arial"/>
          <w:sz w:val="20"/>
        </w:rPr>
        <w:t>.</w:t>
      </w:r>
    </w:p>
    <w:p w14:paraId="0D710137" w14:textId="77777777" w:rsidR="00572C0D" w:rsidRDefault="00572C0D" w:rsidP="007F6D1C">
      <w:pPr>
        <w:rPr>
          <w:rFonts w:ascii="Arial" w:hAnsi="Arial" w:cs="Arial"/>
          <w:sz w:val="20"/>
        </w:rPr>
      </w:pPr>
    </w:p>
    <w:p w14:paraId="4348537A" w14:textId="77777777" w:rsidR="00D823FC" w:rsidRDefault="00D823FC" w:rsidP="007F6D1C">
      <w:pPr>
        <w:rPr>
          <w:rFonts w:ascii="Arial" w:hAnsi="Arial" w:cs="Arial"/>
          <w:sz w:val="20"/>
        </w:rPr>
      </w:pPr>
    </w:p>
    <w:p w14:paraId="48B74783" w14:textId="6654407E" w:rsidR="00EB44C0" w:rsidRDefault="00EB1B5A" w:rsidP="007F6D1C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Ennakkotehtävä on </w:t>
      </w:r>
      <w:r w:rsidR="00EB44C0">
        <w:rPr>
          <w:rFonts w:ascii="Arial" w:hAnsi="Arial" w:cs="Arial"/>
          <w:b/>
          <w:sz w:val="20"/>
        </w:rPr>
        <w:t>ladattava Opintopolkuun</w:t>
      </w:r>
      <w:r w:rsidR="00A33B6A">
        <w:rPr>
          <w:rFonts w:ascii="Arial" w:hAnsi="Arial" w:cs="Arial"/>
          <w:b/>
          <w:sz w:val="20"/>
        </w:rPr>
        <w:t xml:space="preserve"> </w:t>
      </w:r>
      <w:r w:rsidR="00CB36B7">
        <w:rPr>
          <w:rFonts w:ascii="Arial" w:hAnsi="Arial" w:cs="Arial"/>
          <w:b/>
          <w:sz w:val="20"/>
        </w:rPr>
        <w:t>2</w:t>
      </w:r>
      <w:r w:rsidR="00BE7584">
        <w:rPr>
          <w:rFonts w:ascii="Arial" w:hAnsi="Arial" w:cs="Arial"/>
          <w:b/>
          <w:sz w:val="20"/>
        </w:rPr>
        <w:t>8</w:t>
      </w:r>
      <w:r w:rsidR="00EB44C0">
        <w:rPr>
          <w:rFonts w:ascii="Arial" w:hAnsi="Arial" w:cs="Arial"/>
          <w:b/>
          <w:sz w:val="20"/>
        </w:rPr>
        <w:t>.9.20</w:t>
      </w:r>
      <w:r w:rsidR="00CB36B7">
        <w:rPr>
          <w:rFonts w:ascii="Arial" w:hAnsi="Arial" w:cs="Arial"/>
          <w:b/>
          <w:sz w:val="20"/>
        </w:rPr>
        <w:t>2</w:t>
      </w:r>
      <w:r w:rsidR="00271FEC">
        <w:rPr>
          <w:rFonts w:ascii="Arial" w:hAnsi="Arial" w:cs="Arial"/>
          <w:b/>
          <w:sz w:val="20"/>
        </w:rPr>
        <w:t>2</w:t>
      </w:r>
      <w:r w:rsidR="007F6D1C" w:rsidRPr="002779CC">
        <w:rPr>
          <w:rFonts w:ascii="Arial" w:hAnsi="Arial" w:cs="Arial"/>
          <w:b/>
          <w:sz w:val="20"/>
        </w:rPr>
        <w:t xml:space="preserve"> klo 1</w:t>
      </w:r>
      <w:r w:rsidR="00D823FC">
        <w:rPr>
          <w:rFonts w:ascii="Arial" w:hAnsi="Arial" w:cs="Arial"/>
          <w:b/>
          <w:sz w:val="20"/>
        </w:rPr>
        <w:t>5</w:t>
      </w:r>
      <w:r w:rsidR="009F34D5">
        <w:rPr>
          <w:rFonts w:ascii="Arial" w:hAnsi="Arial" w:cs="Arial"/>
          <w:b/>
          <w:sz w:val="20"/>
        </w:rPr>
        <w:t>.</w:t>
      </w:r>
      <w:r w:rsidR="007F6D1C" w:rsidRPr="002779CC">
        <w:rPr>
          <w:rFonts w:ascii="Arial" w:hAnsi="Arial" w:cs="Arial"/>
          <w:b/>
          <w:sz w:val="20"/>
        </w:rPr>
        <w:t>00 mennessä.</w:t>
      </w:r>
      <w:r w:rsidR="00EB44C0">
        <w:rPr>
          <w:rFonts w:ascii="Arial" w:hAnsi="Arial" w:cs="Arial"/>
          <w:b/>
          <w:sz w:val="20"/>
        </w:rPr>
        <w:t xml:space="preserve"> </w:t>
      </w:r>
    </w:p>
    <w:p w14:paraId="3A3F3E6A" w14:textId="77777777" w:rsidR="000C57B8" w:rsidRDefault="000C57B8" w:rsidP="007F6D1C">
      <w:pPr>
        <w:rPr>
          <w:rFonts w:ascii="Arial" w:hAnsi="Arial" w:cs="Arial"/>
          <w:b/>
          <w:sz w:val="20"/>
        </w:rPr>
      </w:pPr>
    </w:p>
    <w:p w14:paraId="274A2979" w14:textId="77777777" w:rsidR="000C57B8" w:rsidRDefault="000C57B8" w:rsidP="007F6D1C">
      <w:pPr>
        <w:rPr>
          <w:rFonts w:ascii="Arial" w:hAnsi="Arial" w:cs="Arial"/>
          <w:b/>
          <w:sz w:val="20"/>
        </w:rPr>
      </w:pPr>
    </w:p>
    <w:p w14:paraId="6325CCF0" w14:textId="77777777" w:rsidR="000C57B8" w:rsidRDefault="000C57B8" w:rsidP="007F6D1C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Nimi: </w:t>
      </w:r>
      <w:r w:rsidRPr="00EE2CB9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EE2CB9">
        <w:rPr>
          <w:rFonts w:ascii="Arial" w:hAnsi="Arial" w:cs="Arial"/>
          <w:sz w:val="22"/>
          <w:szCs w:val="22"/>
        </w:rPr>
        <w:instrText xml:space="preserve"> FORMTEXT </w:instrText>
      </w:r>
      <w:r w:rsidRPr="00EE2CB9">
        <w:rPr>
          <w:rFonts w:ascii="Arial" w:hAnsi="Arial" w:cs="Arial"/>
          <w:sz w:val="22"/>
          <w:szCs w:val="22"/>
        </w:rPr>
      </w:r>
      <w:r w:rsidRPr="00EE2CB9">
        <w:rPr>
          <w:rFonts w:ascii="Arial" w:hAnsi="Arial" w:cs="Arial"/>
          <w:sz w:val="22"/>
          <w:szCs w:val="22"/>
        </w:rPr>
        <w:fldChar w:fldCharType="separate"/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fldChar w:fldCharType="end"/>
      </w:r>
    </w:p>
    <w:p w14:paraId="3C34060E" w14:textId="77777777" w:rsidR="000C57B8" w:rsidRPr="002779CC" w:rsidRDefault="00D823FC" w:rsidP="007F6D1C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Hakemus</w:t>
      </w:r>
      <w:r w:rsidR="000C57B8">
        <w:rPr>
          <w:rFonts w:ascii="Arial" w:hAnsi="Arial" w:cs="Arial"/>
          <w:b/>
          <w:sz w:val="20"/>
        </w:rPr>
        <w:t>numero:</w:t>
      </w:r>
      <w:r w:rsidR="000C57B8" w:rsidRPr="000C57B8">
        <w:rPr>
          <w:rFonts w:ascii="Arial" w:hAnsi="Arial" w:cs="Arial"/>
          <w:sz w:val="20"/>
        </w:rPr>
        <w:t xml:space="preserve"> </w:t>
      </w:r>
      <w:r w:rsidR="00EE2CB9" w:rsidRPr="00EE2CB9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="00EE2CB9" w:rsidRPr="00EE2CB9">
        <w:rPr>
          <w:rFonts w:ascii="Arial" w:hAnsi="Arial" w:cs="Arial"/>
          <w:sz w:val="22"/>
          <w:szCs w:val="22"/>
        </w:rPr>
        <w:instrText xml:space="preserve"> FORMTEXT </w:instrText>
      </w:r>
      <w:r w:rsidR="00EE2CB9" w:rsidRPr="00EE2CB9">
        <w:rPr>
          <w:rFonts w:ascii="Arial" w:hAnsi="Arial" w:cs="Arial"/>
          <w:sz w:val="22"/>
          <w:szCs w:val="22"/>
        </w:rPr>
      </w:r>
      <w:r w:rsidR="00EE2CB9" w:rsidRPr="00EE2CB9">
        <w:rPr>
          <w:rFonts w:ascii="Arial" w:hAnsi="Arial" w:cs="Arial"/>
          <w:sz w:val="22"/>
          <w:szCs w:val="22"/>
        </w:rPr>
        <w:fldChar w:fldCharType="separate"/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t> </w:t>
      </w:r>
      <w:r w:rsidR="00EE2CB9" w:rsidRPr="00EE2CB9">
        <w:rPr>
          <w:rFonts w:ascii="Arial" w:hAnsi="Arial" w:cs="Arial"/>
          <w:sz w:val="22"/>
          <w:szCs w:val="22"/>
        </w:rPr>
        <w:fldChar w:fldCharType="end"/>
      </w:r>
    </w:p>
    <w:p w14:paraId="32D90C05" w14:textId="77777777" w:rsidR="007F6D1C" w:rsidRPr="00B45F28" w:rsidRDefault="007F6D1C" w:rsidP="007F6D1C">
      <w:pPr>
        <w:rPr>
          <w:rFonts w:ascii="Arial" w:hAnsi="Arial" w:cs="Arial"/>
          <w:sz w:val="20"/>
        </w:rPr>
      </w:pPr>
    </w:p>
    <w:p w14:paraId="4BAEF9DA" w14:textId="77777777" w:rsidR="007F6D1C" w:rsidRPr="00B45F28" w:rsidRDefault="007F6D1C" w:rsidP="007F6D1C">
      <w:pPr>
        <w:rPr>
          <w:rFonts w:ascii="Arial" w:hAnsi="Arial" w:cs="Arial"/>
          <w:sz w:val="20"/>
        </w:rPr>
      </w:pPr>
    </w:p>
    <w:p w14:paraId="12B3F877" w14:textId="77777777" w:rsidR="008F0F15" w:rsidRPr="007A19E8" w:rsidRDefault="008F0F15" w:rsidP="007A19E8">
      <w:pPr>
        <w:pStyle w:val="Luettelokappale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>Kerro kolmella virkkeellä rakennusmestarikoulutukselle asettamasi tavoitteet.</w:t>
      </w:r>
    </w:p>
    <w:p w14:paraId="1D4F9FA9" w14:textId="77777777" w:rsidR="00260EE1" w:rsidRDefault="00260EE1" w:rsidP="003418CE">
      <w:pPr>
        <w:ind w:left="720"/>
        <w:rPr>
          <w:rFonts w:ascii="Arial" w:hAnsi="Arial" w:cs="Arial"/>
          <w:sz w:val="20"/>
        </w:rPr>
      </w:pPr>
    </w:p>
    <w:p w14:paraId="12ACD33D" w14:textId="77777777" w:rsidR="003A27A0" w:rsidRPr="003418CE" w:rsidRDefault="00EE2CB9" w:rsidP="003418CE">
      <w:pPr>
        <w:ind w:left="1080"/>
        <w:rPr>
          <w:rFonts w:ascii="Arial" w:hAnsi="Arial" w:cs="Arial"/>
          <w:sz w:val="20"/>
        </w:rPr>
      </w:pPr>
      <w:r w:rsidRPr="003418CE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3418CE">
        <w:rPr>
          <w:rFonts w:ascii="Arial" w:hAnsi="Arial" w:cs="Arial"/>
          <w:sz w:val="22"/>
          <w:szCs w:val="22"/>
        </w:rPr>
        <w:instrText xml:space="preserve"> FORMTEXT </w:instrText>
      </w:r>
      <w:r w:rsidRPr="003418CE">
        <w:rPr>
          <w:rFonts w:ascii="Arial" w:hAnsi="Arial" w:cs="Arial"/>
          <w:sz w:val="22"/>
          <w:szCs w:val="22"/>
        </w:rPr>
      </w:r>
      <w:r w:rsidRPr="003418CE">
        <w:rPr>
          <w:rFonts w:ascii="Arial" w:hAnsi="Arial" w:cs="Arial"/>
          <w:sz w:val="22"/>
          <w:szCs w:val="22"/>
        </w:rPr>
        <w:fldChar w:fldCharType="separate"/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3418CE">
        <w:rPr>
          <w:rFonts w:ascii="Arial" w:hAnsi="Arial" w:cs="Arial"/>
          <w:sz w:val="22"/>
          <w:szCs w:val="22"/>
        </w:rPr>
        <w:fldChar w:fldCharType="end"/>
      </w:r>
    </w:p>
    <w:p w14:paraId="0B309185" w14:textId="77777777" w:rsidR="007F6D1C" w:rsidRDefault="007F6D1C" w:rsidP="003418CE">
      <w:pPr>
        <w:ind w:left="720"/>
        <w:rPr>
          <w:rFonts w:ascii="Arial" w:hAnsi="Arial" w:cs="Arial"/>
          <w:sz w:val="20"/>
        </w:rPr>
      </w:pPr>
    </w:p>
    <w:p w14:paraId="614B644B" w14:textId="77777777" w:rsidR="007F6D1C" w:rsidRPr="00B45F28" w:rsidRDefault="007F6D1C" w:rsidP="003418CE">
      <w:pPr>
        <w:rPr>
          <w:rFonts w:ascii="Arial" w:hAnsi="Arial" w:cs="Arial"/>
          <w:sz w:val="20"/>
        </w:rPr>
      </w:pPr>
    </w:p>
    <w:p w14:paraId="24538E4E" w14:textId="77777777" w:rsidR="007F6D1C" w:rsidRPr="00B45F28" w:rsidRDefault="007F6D1C" w:rsidP="003418CE">
      <w:pPr>
        <w:rPr>
          <w:rFonts w:ascii="Arial" w:hAnsi="Arial" w:cs="Arial"/>
          <w:sz w:val="20"/>
        </w:rPr>
      </w:pPr>
    </w:p>
    <w:p w14:paraId="3486FFE2" w14:textId="66996A3D" w:rsidR="003418CE" w:rsidRPr="007A19E8" w:rsidRDefault="003418CE" w:rsidP="007A19E8">
      <w:pPr>
        <w:pStyle w:val="Luettelokappale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 xml:space="preserve">Miten olet varautunut </w:t>
      </w:r>
      <w:r w:rsidR="00481D2F">
        <w:rPr>
          <w:rFonts w:ascii="Calibri" w:hAnsi="Calibri" w:cs="Calibri"/>
          <w:sz w:val="22"/>
          <w:szCs w:val="22"/>
          <w:lang w:eastAsia="en-US"/>
        </w:rPr>
        <w:t>yhteen sovittamaan opiskelun, työn, perhe-elämän ja vapaa-ajan</w:t>
      </w:r>
      <w:r w:rsidRPr="007A19E8">
        <w:rPr>
          <w:rFonts w:ascii="Calibri" w:hAnsi="Calibri" w:cs="Calibri"/>
          <w:sz w:val="22"/>
          <w:szCs w:val="22"/>
          <w:lang w:eastAsia="en-US"/>
        </w:rPr>
        <w:t>?</w:t>
      </w:r>
    </w:p>
    <w:p w14:paraId="3A1347C2" w14:textId="77777777" w:rsidR="003418CE" w:rsidRPr="003418CE" w:rsidRDefault="003418CE" w:rsidP="003418CE">
      <w:pPr>
        <w:rPr>
          <w:rFonts w:ascii="Calibri" w:hAnsi="Calibri" w:cs="Calibri"/>
          <w:sz w:val="22"/>
          <w:szCs w:val="22"/>
          <w:lang w:eastAsia="en-US"/>
        </w:rPr>
      </w:pPr>
    </w:p>
    <w:p w14:paraId="10B4C255" w14:textId="77777777" w:rsidR="00260EE1" w:rsidRPr="00F31FB2" w:rsidRDefault="00260EE1" w:rsidP="003418CE">
      <w:pPr>
        <w:ind w:left="720"/>
        <w:rPr>
          <w:rFonts w:ascii="Arial" w:hAnsi="Arial" w:cs="Arial"/>
          <w:sz w:val="20"/>
        </w:rPr>
      </w:pPr>
    </w:p>
    <w:p w14:paraId="018FFD17" w14:textId="77777777" w:rsidR="007F6D1C" w:rsidRPr="003418CE" w:rsidRDefault="00EE2CB9" w:rsidP="003418CE">
      <w:pPr>
        <w:ind w:left="1080"/>
        <w:rPr>
          <w:rFonts w:ascii="Arial" w:hAnsi="Arial" w:cs="Arial"/>
          <w:sz w:val="20"/>
        </w:rPr>
      </w:pPr>
      <w:r w:rsidRPr="003418CE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3418CE">
        <w:rPr>
          <w:rFonts w:ascii="Arial" w:hAnsi="Arial" w:cs="Arial"/>
          <w:sz w:val="22"/>
          <w:szCs w:val="22"/>
        </w:rPr>
        <w:instrText xml:space="preserve"> FORMTEXT </w:instrText>
      </w:r>
      <w:r w:rsidRPr="003418CE">
        <w:rPr>
          <w:rFonts w:ascii="Arial" w:hAnsi="Arial" w:cs="Arial"/>
          <w:sz w:val="22"/>
          <w:szCs w:val="22"/>
        </w:rPr>
      </w:r>
      <w:r w:rsidRPr="003418CE">
        <w:rPr>
          <w:rFonts w:ascii="Arial" w:hAnsi="Arial" w:cs="Arial"/>
          <w:sz w:val="22"/>
          <w:szCs w:val="22"/>
        </w:rPr>
        <w:fldChar w:fldCharType="separate"/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EE2CB9">
        <w:t> </w:t>
      </w:r>
      <w:r w:rsidRPr="003418CE">
        <w:rPr>
          <w:rFonts w:ascii="Arial" w:hAnsi="Arial" w:cs="Arial"/>
          <w:sz w:val="22"/>
          <w:szCs w:val="22"/>
        </w:rPr>
        <w:fldChar w:fldCharType="end"/>
      </w:r>
    </w:p>
    <w:p w14:paraId="0BED1667" w14:textId="77777777" w:rsidR="007F6D1C" w:rsidRPr="00B45F28" w:rsidRDefault="007F6D1C" w:rsidP="003418CE">
      <w:pPr>
        <w:rPr>
          <w:rFonts w:ascii="Arial" w:hAnsi="Arial" w:cs="Arial"/>
          <w:sz w:val="20"/>
        </w:rPr>
      </w:pPr>
    </w:p>
    <w:p w14:paraId="218125FE" w14:textId="77777777" w:rsidR="007F6D1C" w:rsidRDefault="007F6D1C" w:rsidP="003418CE">
      <w:pPr>
        <w:ind w:left="555"/>
        <w:rPr>
          <w:rFonts w:ascii="Arial" w:hAnsi="Arial" w:cs="Arial"/>
          <w:sz w:val="20"/>
        </w:rPr>
      </w:pPr>
    </w:p>
    <w:p w14:paraId="729B4591" w14:textId="77777777" w:rsidR="00F31FB2" w:rsidRPr="00B45F28" w:rsidRDefault="00F31FB2" w:rsidP="003418CE">
      <w:pPr>
        <w:rPr>
          <w:rFonts w:ascii="Arial" w:hAnsi="Arial" w:cs="Arial"/>
          <w:sz w:val="20"/>
        </w:rPr>
      </w:pPr>
    </w:p>
    <w:p w14:paraId="49C8CE63" w14:textId="7BD9C5A9" w:rsidR="003418CE" w:rsidRPr="007A19E8" w:rsidRDefault="003418CE" w:rsidP="007A19E8">
      <w:pPr>
        <w:pStyle w:val="Luettelokappale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 xml:space="preserve">Miten voit hyödyntää </w:t>
      </w:r>
      <w:r w:rsidR="00481D2F">
        <w:rPr>
          <w:rFonts w:ascii="Calibri" w:hAnsi="Calibri" w:cs="Calibri"/>
          <w:sz w:val="22"/>
          <w:szCs w:val="22"/>
          <w:lang w:eastAsia="en-US"/>
        </w:rPr>
        <w:t>nykyistä työtäsi</w:t>
      </w:r>
      <w:r w:rsidRPr="007A19E8">
        <w:rPr>
          <w:rFonts w:ascii="Calibri" w:hAnsi="Calibri" w:cs="Calibri"/>
          <w:sz w:val="22"/>
          <w:szCs w:val="22"/>
          <w:lang w:eastAsia="en-US"/>
        </w:rPr>
        <w:t xml:space="preserve"> rakennusmestariopinnoissa?</w:t>
      </w:r>
    </w:p>
    <w:p w14:paraId="37A29431" w14:textId="77777777" w:rsidR="007F6D1C" w:rsidRPr="003418CE" w:rsidRDefault="003A27A0" w:rsidP="003418CE">
      <w:pPr>
        <w:ind w:left="1080"/>
        <w:rPr>
          <w:rFonts w:ascii="Arial" w:hAnsi="Arial" w:cs="Arial"/>
          <w:sz w:val="20"/>
        </w:rPr>
      </w:pPr>
      <w:r w:rsidRPr="003418CE">
        <w:rPr>
          <w:rFonts w:ascii="Arial" w:hAnsi="Arial" w:cs="Arial"/>
          <w:sz w:val="20"/>
        </w:rPr>
        <w:br/>
      </w:r>
      <w:r w:rsidR="00EE2CB9" w:rsidRPr="003418CE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="00EE2CB9" w:rsidRPr="003418CE">
        <w:rPr>
          <w:rFonts w:ascii="Arial" w:hAnsi="Arial" w:cs="Arial"/>
          <w:sz w:val="22"/>
          <w:szCs w:val="22"/>
        </w:rPr>
        <w:instrText xml:space="preserve"> FORMTEXT </w:instrText>
      </w:r>
      <w:r w:rsidR="00EE2CB9" w:rsidRPr="003418CE">
        <w:rPr>
          <w:rFonts w:ascii="Arial" w:hAnsi="Arial" w:cs="Arial"/>
          <w:sz w:val="22"/>
          <w:szCs w:val="22"/>
        </w:rPr>
      </w:r>
      <w:r w:rsidR="00EE2CB9" w:rsidRPr="003418CE">
        <w:rPr>
          <w:rFonts w:ascii="Arial" w:hAnsi="Arial" w:cs="Arial"/>
          <w:sz w:val="22"/>
          <w:szCs w:val="22"/>
        </w:rPr>
        <w:fldChar w:fldCharType="separate"/>
      </w:r>
      <w:r w:rsidR="00EE2CB9" w:rsidRPr="00EE2CB9">
        <w:t> </w:t>
      </w:r>
      <w:r w:rsidR="00EE2CB9" w:rsidRPr="00EE2CB9">
        <w:t> </w:t>
      </w:r>
      <w:r w:rsidR="00EE2CB9" w:rsidRPr="00EE2CB9">
        <w:t> </w:t>
      </w:r>
      <w:r w:rsidR="00EE2CB9" w:rsidRPr="00EE2CB9">
        <w:t> </w:t>
      </w:r>
      <w:r w:rsidR="00EE2CB9" w:rsidRPr="00EE2CB9">
        <w:t> </w:t>
      </w:r>
      <w:r w:rsidR="00EE2CB9" w:rsidRPr="003418CE">
        <w:rPr>
          <w:rFonts w:ascii="Arial" w:hAnsi="Arial" w:cs="Arial"/>
          <w:sz w:val="22"/>
          <w:szCs w:val="22"/>
        </w:rPr>
        <w:fldChar w:fldCharType="end"/>
      </w:r>
    </w:p>
    <w:p w14:paraId="731BE8AD" w14:textId="77777777" w:rsidR="00F31FB2" w:rsidRDefault="00F31FB2" w:rsidP="003418CE">
      <w:pPr>
        <w:pStyle w:val="Luettelokappale"/>
        <w:ind w:left="720"/>
        <w:rPr>
          <w:rFonts w:ascii="Arial" w:hAnsi="Arial" w:cs="Arial"/>
          <w:sz w:val="20"/>
        </w:rPr>
      </w:pPr>
    </w:p>
    <w:p w14:paraId="10BA1CA0" w14:textId="77777777" w:rsidR="00F31FB2" w:rsidRDefault="00F31FB2" w:rsidP="003418CE">
      <w:pPr>
        <w:pStyle w:val="Luettelokappale"/>
        <w:ind w:left="720"/>
        <w:rPr>
          <w:rFonts w:ascii="Arial" w:hAnsi="Arial" w:cs="Arial"/>
          <w:sz w:val="20"/>
        </w:rPr>
      </w:pPr>
    </w:p>
    <w:p w14:paraId="4EE8EFA1" w14:textId="77777777" w:rsidR="00F31FB2" w:rsidRDefault="00F31FB2" w:rsidP="003418CE">
      <w:pPr>
        <w:pStyle w:val="Luettelokappale"/>
        <w:ind w:left="720"/>
        <w:rPr>
          <w:rFonts w:ascii="Arial" w:hAnsi="Arial" w:cs="Arial"/>
          <w:sz w:val="20"/>
        </w:rPr>
      </w:pPr>
    </w:p>
    <w:p w14:paraId="593DD498" w14:textId="6FD5B71D" w:rsidR="003418CE" w:rsidRPr="007A19E8" w:rsidRDefault="003418CE" w:rsidP="007A19E8">
      <w:pPr>
        <w:pStyle w:val="Luettelokappale"/>
        <w:numPr>
          <w:ilvl w:val="0"/>
          <w:numId w:val="5"/>
        </w:numPr>
        <w:rPr>
          <w:rFonts w:ascii="Calibri" w:hAnsi="Calibri" w:cs="Calibri"/>
          <w:sz w:val="22"/>
          <w:szCs w:val="22"/>
          <w:lang w:eastAsia="en-US"/>
        </w:rPr>
      </w:pPr>
      <w:r w:rsidRPr="007A19E8">
        <w:rPr>
          <w:rFonts w:ascii="Calibri" w:hAnsi="Calibri" w:cs="Calibri"/>
          <w:sz w:val="22"/>
          <w:szCs w:val="22"/>
          <w:lang w:eastAsia="en-US"/>
        </w:rPr>
        <w:t xml:space="preserve">Miksi juuri sinut tulisi valita </w:t>
      </w:r>
      <w:r w:rsidR="00905E25">
        <w:rPr>
          <w:rFonts w:ascii="Calibri" w:hAnsi="Calibri" w:cs="Calibri"/>
          <w:sz w:val="22"/>
          <w:szCs w:val="22"/>
          <w:lang w:eastAsia="en-US"/>
        </w:rPr>
        <w:t>LAB-</w:t>
      </w:r>
      <w:r w:rsidRPr="007A19E8">
        <w:rPr>
          <w:rFonts w:ascii="Calibri" w:hAnsi="Calibri" w:cs="Calibri"/>
          <w:sz w:val="22"/>
          <w:szCs w:val="22"/>
          <w:lang w:eastAsia="en-US"/>
        </w:rPr>
        <w:t>ammattikorkeakouluun opiskelemaan rakennusmestarin tutkintoa?</w:t>
      </w:r>
    </w:p>
    <w:p w14:paraId="3411B4A5" w14:textId="77777777" w:rsidR="003418CE" w:rsidRPr="003418CE" w:rsidRDefault="003418CE" w:rsidP="003418CE">
      <w:pPr>
        <w:rPr>
          <w:rFonts w:ascii="Calibri" w:hAnsi="Calibri" w:cs="Calibri"/>
          <w:sz w:val="22"/>
          <w:szCs w:val="22"/>
          <w:lang w:eastAsia="en-US"/>
        </w:rPr>
      </w:pPr>
    </w:p>
    <w:p w14:paraId="264BE739" w14:textId="77777777" w:rsidR="00260EE1" w:rsidRDefault="00260EE1" w:rsidP="003418CE">
      <w:pPr>
        <w:pStyle w:val="Luettelokappale"/>
        <w:ind w:left="720"/>
        <w:rPr>
          <w:rFonts w:ascii="Arial" w:hAnsi="Arial" w:cs="Arial"/>
          <w:sz w:val="20"/>
        </w:rPr>
      </w:pPr>
    </w:p>
    <w:p w14:paraId="48F241E9" w14:textId="77777777" w:rsidR="00F31FB2" w:rsidRPr="00F31FB2" w:rsidRDefault="00EE2CB9" w:rsidP="00F31FB2">
      <w:pPr>
        <w:ind w:left="720"/>
        <w:rPr>
          <w:rFonts w:ascii="Arial" w:hAnsi="Arial" w:cs="Arial"/>
          <w:sz w:val="20"/>
        </w:rPr>
      </w:pPr>
      <w:r w:rsidRPr="00EE2CB9">
        <w:rPr>
          <w:rFonts w:ascii="Arial" w:hAnsi="Arial" w:cs="Arial"/>
          <w:sz w:val="22"/>
          <w:szCs w:val="22"/>
        </w:rPr>
        <w:fldChar w:fldCharType="begin">
          <w:ffData>
            <w:name w:val="Teksti1"/>
            <w:enabled/>
            <w:calcOnExit w:val="0"/>
            <w:textInput/>
          </w:ffData>
        </w:fldChar>
      </w:r>
      <w:r w:rsidRPr="00EE2CB9">
        <w:rPr>
          <w:rFonts w:ascii="Arial" w:hAnsi="Arial" w:cs="Arial"/>
          <w:sz w:val="22"/>
          <w:szCs w:val="22"/>
        </w:rPr>
        <w:instrText xml:space="preserve"> FORMTEXT </w:instrText>
      </w:r>
      <w:r w:rsidRPr="00EE2CB9">
        <w:rPr>
          <w:rFonts w:ascii="Arial" w:hAnsi="Arial" w:cs="Arial"/>
          <w:sz w:val="22"/>
          <w:szCs w:val="22"/>
        </w:rPr>
      </w:r>
      <w:r w:rsidRPr="00EE2CB9">
        <w:rPr>
          <w:rFonts w:ascii="Arial" w:hAnsi="Arial" w:cs="Arial"/>
          <w:sz w:val="22"/>
          <w:szCs w:val="22"/>
        </w:rPr>
        <w:fldChar w:fldCharType="separate"/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t> </w:t>
      </w:r>
      <w:r w:rsidRPr="00EE2CB9">
        <w:rPr>
          <w:rFonts w:ascii="Arial" w:hAnsi="Arial" w:cs="Arial"/>
          <w:sz w:val="22"/>
          <w:szCs w:val="22"/>
        </w:rPr>
        <w:fldChar w:fldCharType="end"/>
      </w:r>
    </w:p>
    <w:p w14:paraId="10D75712" w14:textId="77777777" w:rsidR="003D3762" w:rsidRPr="007F6D1C" w:rsidRDefault="003D3762" w:rsidP="007F6D1C"/>
    <w:sectPr w:rsidR="003D3762" w:rsidRPr="007F6D1C" w:rsidSect="00D52AEB">
      <w:headerReference w:type="default" r:id="rId12"/>
      <w:footerReference w:type="default" r:id="rId13"/>
      <w:pgSz w:w="11906" w:h="16838" w:code="9"/>
      <w:pgMar w:top="1418" w:right="567" w:bottom="993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7F7F5" w14:textId="77777777" w:rsidR="00B31053" w:rsidRDefault="00B31053">
      <w:r>
        <w:separator/>
      </w:r>
    </w:p>
  </w:endnote>
  <w:endnote w:type="continuationSeparator" w:id="0">
    <w:p w14:paraId="5BB1578D" w14:textId="77777777" w:rsidR="00B31053" w:rsidRDefault="00B31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AA9A5" w14:textId="77777777" w:rsidR="003D3762" w:rsidRPr="00267C52" w:rsidRDefault="00E475C7" w:rsidP="003D3762">
    <w:pPr>
      <w:pStyle w:val="Alatunniste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Yliopistonkatu</w:t>
    </w:r>
    <w:r w:rsidR="003D3762">
      <w:rPr>
        <w:rFonts w:ascii="Arial" w:hAnsi="Arial" w:cs="Arial"/>
        <w:sz w:val="22"/>
      </w:rPr>
      <w:t xml:space="preserve"> 36, 53850</w:t>
    </w:r>
    <w:r w:rsidR="00CC55B5">
      <w:rPr>
        <w:rFonts w:ascii="Arial" w:hAnsi="Arial" w:cs="Arial"/>
        <w:sz w:val="22"/>
      </w:rPr>
      <w:t xml:space="preserve"> Lappeenranta, puh. </w:t>
    </w:r>
    <w:r w:rsidR="002D597C">
      <w:rPr>
        <w:rFonts w:ascii="Arial" w:hAnsi="Arial" w:cs="Arial"/>
        <w:sz w:val="22"/>
      </w:rPr>
      <w:t>040</w:t>
    </w:r>
    <w:r w:rsidR="00795D30">
      <w:rPr>
        <w:rFonts w:ascii="Arial" w:hAnsi="Arial" w:cs="Arial"/>
        <w:sz w:val="22"/>
      </w:rPr>
      <w:t> 480 9970</w:t>
    </w:r>
    <w:r w:rsidR="00CC55B5">
      <w:rPr>
        <w:rFonts w:ascii="Arial" w:hAnsi="Arial" w:cs="Arial"/>
        <w:sz w:val="22"/>
      </w:rPr>
      <w:t xml:space="preserve">, </w:t>
    </w:r>
    <w:r w:rsidR="003D3762" w:rsidRPr="00267C52">
      <w:rPr>
        <w:rFonts w:ascii="Arial" w:hAnsi="Arial" w:cs="Arial"/>
        <w:sz w:val="22"/>
      </w:rPr>
      <w:t>www.</w:t>
    </w:r>
    <w:r w:rsidR="0044797A">
      <w:rPr>
        <w:rFonts w:ascii="Arial" w:hAnsi="Arial" w:cs="Arial"/>
        <w:sz w:val="22"/>
      </w:rPr>
      <w:t>lab</w:t>
    </w:r>
    <w:r w:rsidR="003D3762" w:rsidRPr="00267C52">
      <w:rPr>
        <w:rFonts w:ascii="Arial" w:hAnsi="Arial" w:cs="Arial"/>
        <w:sz w:val="22"/>
      </w:rPr>
      <w:t>.fi</w:t>
    </w:r>
  </w:p>
  <w:p w14:paraId="02DAE108" w14:textId="77777777" w:rsidR="003D3762" w:rsidRDefault="003D3762" w:rsidP="003D3762">
    <w:pPr>
      <w:pStyle w:val="Alatunniste"/>
      <w:rPr>
        <w:sz w:val="22"/>
      </w:rPr>
    </w:pPr>
  </w:p>
  <w:p w14:paraId="21F7AB54" w14:textId="77777777" w:rsidR="003D3762" w:rsidRDefault="003D3762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1246E" w14:textId="77777777" w:rsidR="00B31053" w:rsidRDefault="00B31053">
      <w:r>
        <w:separator/>
      </w:r>
    </w:p>
  </w:footnote>
  <w:footnote w:type="continuationSeparator" w:id="0">
    <w:p w14:paraId="7C8ED8A3" w14:textId="77777777" w:rsidR="00B31053" w:rsidRDefault="00B310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F51FE" w14:textId="77777777" w:rsidR="003D3762" w:rsidRPr="0037029D" w:rsidRDefault="0037029D" w:rsidP="0037029D">
    <w:pPr>
      <w:pStyle w:val="Yltunniste"/>
      <w:tabs>
        <w:tab w:val="clear" w:pos="4819"/>
        <w:tab w:val="clear" w:pos="9638"/>
        <w:tab w:val="left" w:pos="5820"/>
      </w:tabs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sz w:val="22"/>
        <w:szCs w:val="22"/>
      </w:rPr>
      <w:tab/>
    </w:r>
    <w:r w:rsidRPr="0037029D">
      <w:rPr>
        <w:rFonts w:ascii="Arial" w:hAnsi="Arial" w:cs="Arial"/>
        <w:b/>
        <w:sz w:val="22"/>
        <w:szCs w:val="22"/>
      </w:rPr>
      <w:t>Ennakkotehtävä</w:t>
    </w:r>
    <w:r w:rsidR="00BC0BF8" w:rsidRPr="0037029D">
      <w:rPr>
        <w:rFonts w:ascii="Arial" w:hAnsi="Arial" w:cs="Arial"/>
        <w:b/>
        <w:sz w:val="22"/>
        <w:szCs w:val="22"/>
      </w:rPr>
      <w:tab/>
    </w:r>
  </w:p>
  <w:p w14:paraId="07A95A7D" w14:textId="02C01D32" w:rsidR="003D3762" w:rsidRDefault="00100961" w:rsidP="0037029D">
    <w:pPr>
      <w:pStyle w:val="Yltunniste"/>
      <w:tabs>
        <w:tab w:val="left" w:pos="5400"/>
        <w:tab w:val="left" w:pos="5812"/>
      </w:tabs>
      <w:rPr>
        <w:rFonts w:ascii="Arial" w:hAnsi="Arial" w:cs="Arial"/>
        <w:sz w:val="22"/>
        <w:szCs w:val="22"/>
      </w:rPr>
    </w:pPr>
    <w:r>
      <w:rPr>
        <w:noProof/>
        <w:lang w:val="en-US"/>
      </w:rPr>
      <w:drawing>
        <wp:inline distT="0" distB="0" distL="0" distR="0" wp14:anchorId="5A36665C" wp14:editId="7401BB39">
          <wp:extent cx="2457450" cy="496609"/>
          <wp:effectExtent l="0" t="0" r="0" b="0"/>
          <wp:docPr id="1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B_eng_RGB-pienem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3793" cy="5140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F34D5">
      <w:rPr>
        <w:rFonts w:ascii="Arial" w:hAnsi="Arial" w:cs="Arial"/>
        <w:sz w:val="22"/>
        <w:szCs w:val="22"/>
      </w:rPr>
      <w:tab/>
    </w:r>
    <w:r w:rsidR="009F34D5">
      <w:rPr>
        <w:rFonts w:ascii="Arial" w:hAnsi="Arial" w:cs="Arial"/>
        <w:sz w:val="22"/>
        <w:szCs w:val="22"/>
      </w:rPr>
      <w:tab/>
    </w:r>
    <w:r w:rsidR="00E475C7">
      <w:rPr>
        <w:rFonts w:ascii="Arial" w:hAnsi="Arial" w:cs="Arial"/>
        <w:sz w:val="22"/>
        <w:szCs w:val="22"/>
      </w:rPr>
      <w:tab/>
      <w:t>syksyn 20</w:t>
    </w:r>
    <w:r w:rsidR="00CB36B7">
      <w:rPr>
        <w:rFonts w:ascii="Arial" w:hAnsi="Arial" w:cs="Arial"/>
        <w:sz w:val="22"/>
        <w:szCs w:val="22"/>
      </w:rPr>
      <w:t>2</w:t>
    </w:r>
    <w:r w:rsidR="00BE7584">
      <w:rPr>
        <w:rFonts w:ascii="Arial" w:hAnsi="Arial" w:cs="Arial"/>
        <w:sz w:val="22"/>
        <w:szCs w:val="22"/>
      </w:rPr>
      <w:t>2</w:t>
    </w:r>
    <w:r w:rsidR="00572C0D">
      <w:rPr>
        <w:rFonts w:ascii="Arial" w:hAnsi="Arial" w:cs="Arial"/>
        <w:sz w:val="22"/>
        <w:szCs w:val="22"/>
      </w:rPr>
      <w:t xml:space="preserve"> haku</w:t>
    </w:r>
  </w:p>
  <w:p w14:paraId="07011F64" w14:textId="77777777" w:rsidR="003D3762" w:rsidRDefault="003D3762" w:rsidP="003D3762">
    <w:pPr>
      <w:pStyle w:val="Yltunniste"/>
      <w:tabs>
        <w:tab w:val="left" w:pos="5400"/>
      </w:tabs>
      <w:rPr>
        <w:rFonts w:ascii="Arial" w:hAnsi="Arial" w:cs="Arial"/>
        <w:sz w:val="22"/>
        <w:szCs w:val="22"/>
      </w:rPr>
    </w:pPr>
  </w:p>
  <w:p w14:paraId="511DF8B9" w14:textId="77777777" w:rsidR="003D3762" w:rsidRDefault="003D3762" w:rsidP="003D3762">
    <w:pPr>
      <w:pStyle w:val="Yltunniste"/>
      <w:tabs>
        <w:tab w:val="left" w:pos="5400"/>
      </w:tabs>
      <w:rPr>
        <w:rFonts w:ascii="Arial" w:hAnsi="Arial" w:cs="Arial"/>
        <w:sz w:val="22"/>
        <w:szCs w:val="22"/>
      </w:rPr>
    </w:pPr>
  </w:p>
  <w:p w14:paraId="05DBB04B" w14:textId="77777777" w:rsidR="003D3762" w:rsidRDefault="003D3762" w:rsidP="003D3762">
    <w:pPr>
      <w:pStyle w:val="Yltunniste"/>
      <w:tabs>
        <w:tab w:val="left" w:pos="5400"/>
      </w:tabs>
    </w:pPr>
    <w:r>
      <w:rPr>
        <w:rFonts w:ascii="Arial" w:hAnsi="Arial" w:cs="Arial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9304B"/>
    <w:multiLevelType w:val="hybridMultilevel"/>
    <w:tmpl w:val="F6D4BFC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E6F61"/>
    <w:multiLevelType w:val="hybridMultilevel"/>
    <w:tmpl w:val="3FA4C4C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976CFF"/>
    <w:multiLevelType w:val="hybridMultilevel"/>
    <w:tmpl w:val="7C24DC40"/>
    <w:lvl w:ilvl="0" w:tplc="040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F570519"/>
    <w:multiLevelType w:val="hybridMultilevel"/>
    <w:tmpl w:val="6362320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KxMDCytDSyNDJS0lEKTi0uzszPAykwrAUAAceGVywAAAA="/>
  </w:docVars>
  <w:rsids>
    <w:rsidRoot w:val="006835E0"/>
    <w:rsid w:val="000543DB"/>
    <w:rsid w:val="00056734"/>
    <w:rsid w:val="000C57B8"/>
    <w:rsid w:val="00100961"/>
    <w:rsid w:val="001930B8"/>
    <w:rsid w:val="00260EE1"/>
    <w:rsid w:val="00266387"/>
    <w:rsid w:val="00271FEC"/>
    <w:rsid w:val="002C7BAC"/>
    <w:rsid w:val="002D597C"/>
    <w:rsid w:val="003050EC"/>
    <w:rsid w:val="0031672E"/>
    <w:rsid w:val="003418CE"/>
    <w:rsid w:val="00341BED"/>
    <w:rsid w:val="00343699"/>
    <w:rsid w:val="0037029D"/>
    <w:rsid w:val="003A27A0"/>
    <w:rsid w:val="003D3762"/>
    <w:rsid w:val="003E4373"/>
    <w:rsid w:val="0043131B"/>
    <w:rsid w:val="0044797A"/>
    <w:rsid w:val="00474CAF"/>
    <w:rsid w:val="00481D2F"/>
    <w:rsid w:val="005115F8"/>
    <w:rsid w:val="00516AE5"/>
    <w:rsid w:val="005378D8"/>
    <w:rsid w:val="00556B21"/>
    <w:rsid w:val="00572C0D"/>
    <w:rsid w:val="005F0DDE"/>
    <w:rsid w:val="005F7AAA"/>
    <w:rsid w:val="00601A7F"/>
    <w:rsid w:val="0065138A"/>
    <w:rsid w:val="006835E0"/>
    <w:rsid w:val="00767F23"/>
    <w:rsid w:val="00774C22"/>
    <w:rsid w:val="00795D30"/>
    <w:rsid w:val="007A19E8"/>
    <w:rsid w:val="007A5FF0"/>
    <w:rsid w:val="007D435B"/>
    <w:rsid w:val="007F6D1C"/>
    <w:rsid w:val="00851FC7"/>
    <w:rsid w:val="008B5656"/>
    <w:rsid w:val="008D7DD9"/>
    <w:rsid w:val="008F0F15"/>
    <w:rsid w:val="00905E25"/>
    <w:rsid w:val="00934764"/>
    <w:rsid w:val="009F34D5"/>
    <w:rsid w:val="00A004DA"/>
    <w:rsid w:val="00A11B3C"/>
    <w:rsid w:val="00A33B6A"/>
    <w:rsid w:val="00A975B9"/>
    <w:rsid w:val="00AA20EE"/>
    <w:rsid w:val="00B05244"/>
    <w:rsid w:val="00B31053"/>
    <w:rsid w:val="00B71881"/>
    <w:rsid w:val="00B92DBD"/>
    <w:rsid w:val="00BB07F2"/>
    <w:rsid w:val="00BC0BF8"/>
    <w:rsid w:val="00BE7584"/>
    <w:rsid w:val="00C02131"/>
    <w:rsid w:val="00C86FDF"/>
    <w:rsid w:val="00CA47B1"/>
    <w:rsid w:val="00CB36B7"/>
    <w:rsid w:val="00CC50CA"/>
    <w:rsid w:val="00CC55B5"/>
    <w:rsid w:val="00D52AEB"/>
    <w:rsid w:val="00D823FC"/>
    <w:rsid w:val="00E475C7"/>
    <w:rsid w:val="00EB1B5A"/>
    <w:rsid w:val="00EB44C0"/>
    <w:rsid w:val="00EE2CB9"/>
    <w:rsid w:val="00F31FB2"/>
    <w:rsid w:val="00FA63CC"/>
    <w:rsid w:val="00FB1DDA"/>
    <w:rsid w:val="00FF0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15257379"/>
  <w15:chartTrackingRefBased/>
  <w15:docId w15:val="{D65F370A-1DB1-4D5E-A7FC-97A1D151F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6835E0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6835E0"/>
    <w:pPr>
      <w:tabs>
        <w:tab w:val="center" w:pos="4819"/>
        <w:tab w:val="right" w:pos="9638"/>
      </w:tabs>
    </w:pPr>
  </w:style>
  <w:style w:type="character" w:styleId="Rivinumero">
    <w:name w:val="line number"/>
    <w:basedOn w:val="Kappaleenoletusfontti"/>
    <w:rsid w:val="008E7442"/>
  </w:style>
  <w:style w:type="paragraph" w:styleId="Asiakirjanrakenneruutu">
    <w:name w:val="Document Map"/>
    <w:basedOn w:val="Normaali"/>
    <w:semiHidden/>
    <w:rsid w:val="008E7442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ivunumero">
    <w:name w:val="page number"/>
    <w:basedOn w:val="Kappaleenoletusfontti"/>
    <w:rsid w:val="006C13C7"/>
  </w:style>
  <w:style w:type="character" w:styleId="Hyperlinkki">
    <w:name w:val="Hyperlink"/>
    <w:rsid w:val="007F6D1C"/>
    <w:rPr>
      <w:color w:val="0000FF"/>
      <w:u w:val="single"/>
    </w:rPr>
  </w:style>
  <w:style w:type="paragraph" w:styleId="Luettelokappale">
    <w:name w:val="List Paragraph"/>
    <w:basedOn w:val="Normaali"/>
    <w:uiPriority w:val="34"/>
    <w:qFormat/>
    <w:rsid w:val="007F6D1C"/>
    <w:pPr>
      <w:ind w:left="1304"/>
    </w:pPr>
    <w:rPr>
      <w:szCs w:val="20"/>
    </w:rPr>
  </w:style>
  <w:style w:type="table" w:styleId="TaulukkoRuudukko">
    <w:name w:val="Table Grid"/>
    <w:basedOn w:val="Normaalitaulukko"/>
    <w:rsid w:val="007F6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ikkamerkkiteksti">
    <w:name w:val="Placeholder Text"/>
    <w:uiPriority w:val="99"/>
    <w:semiHidden/>
    <w:rsid w:val="00FA63CC"/>
    <w:rPr>
      <w:color w:val="808080"/>
    </w:rPr>
  </w:style>
  <w:style w:type="paragraph" w:styleId="Seliteteksti">
    <w:name w:val="Balloon Text"/>
    <w:basedOn w:val="Normaali"/>
    <w:link w:val="SelitetekstiChar"/>
    <w:rsid w:val="005115F8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link w:val="Seliteteksti"/>
    <w:rsid w:val="005115F8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rsid w:val="008B5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pintopolku.f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29B9735A69894797CFD12EBFD4BCA5" ma:contentTypeVersion="13" ma:contentTypeDescription="Create a new document." ma:contentTypeScope="" ma:versionID="f0ec6ae36854eda8b4d3d8d4c439258f">
  <xsd:schema xmlns:xsd="http://www.w3.org/2001/XMLSchema" xmlns:xs="http://www.w3.org/2001/XMLSchema" xmlns:p="http://schemas.microsoft.com/office/2006/metadata/properties" xmlns:ns3="f62c1ec2-ef36-43c4-a4eb-04568e264c9a" xmlns:ns4="a5698c72-a9e3-4361-be31-6c3fc76832a1" targetNamespace="http://schemas.microsoft.com/office/2006/metadata/properties" ma:root="true" ma:fieldsID="f3b1e368ffb2ebe40ff6abc5277c4311" ns3:_="" ns4:_="">
    <xsd:import namespace="f62c1ec2-ef36-43c4-a4eb-04568e264c9a"/>
    <xsd:import namespace="a5698c72-a9e3-4361-be31-6c3fc7683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c1ec2-ef36-43c4-a4eb-04568e264c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98c72-a9e3-4361-be31-6c3fc7683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27BA15-31F7-4508-91A5-8E0F3B0B4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2c1ec2-ef36-43c4-a4eb-04568e264c9a"/>
    <ds:schemaRef ds:uri="a5698c72-a9e3-4361-be31-6c3fc7683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2D5F44-D695-400A-A3C3-D312A042B8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4A98F13-277E-492F-A7B3-8BF7D18FB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5D33DC-74BE-40B9-AD9C-4E156B8CC8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69</Words>
  <Characters>740</Characters>
  <Application>Microsoft Office Word</Application>
  <DocSecurity>0</DocSecurity>
  <Lines>6</Lines>
  <Paragraphs>1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astaanottaja</vt:lpstr>
      <vt:lpstr>Vastaanottaja</vt:lpstr>
    </vt:vector>
  </TitlesOfParts>
  <Company>Ekky</Company>
  <LinksUpToDate>false</LinksUpToDate>
  <CharactersWithSpaces>808</CharactersWithSpaces>
  <SharedDoc>false</SharedDoc>
  <HLinks>
    <vt:vector size="6" baseType="variant">
      <vt:variant>
        <vt:i4>4980849</vt:i4>
      </vt:variant>
      <vt:variant>
        <vt:i4>0</vt:i4>
      </vt:variant>
      <vt:variant>
        <vt:i4>0</vt:i4>
      </vt:variant>
      <vt:variant>
        <vt:i4>5</vt:i4>
      </vt:variant>
      <vt:variant>
        <vt:lpwstr>mailto:hakijapalvelut@saimia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staanottaja</dc:title>
  <dc:subject/>
  <dc:creator>e310949</dc:creator>
  <cp:keywords/>
  <dc:description/>
  <cp:lastModifiedBy>Paula Kokko</cp:lastModifiedBy>
  <cp:revision>5</cp:revision>
  <cp:lastPrinted>2015-06-15T11:44:00Z</cp:lastPrinted>
  <dcterms:created xsi:type="dcterms:W3CDTF">2022-02-23T08:35:00Z</dcterms:created>
  <dcterms:modified xsi:type="dcterms:W3CDTF">2022-04-14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929B9735A69894797CFD12EBFD4BCA5</vt:lpwstr>
  </property>
</Properties>
</file>